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p>
    <w:bookmarkStart w:id="20" w:name="Xf4ba69a56fd5fd36a861f5a0afefa6d1eb8c25f"/>
    <w:p>
      <w:pPr>
        <w:pStyle w:val="Heading1"/>
      </w:pPr>
      <w:r>
        <w:t xml:space="preserve">Internship Application Letter for Oceanographer Internship Position</w:t>
      </w:r>
    </w:p>
    <w:p>
      <w:pPr>
        <w:pStyle w:val="FirstParagraph"/>
      </w:pPr>
      <w:r>
        <w:t xml:space="preserve">Submitted to the Marine Research Division, National Institute of Oceanography (NIO), India Mumbai</w:t>
      </w:r>
    </w:p>
    <w:bookmarkEnd w:id="20"/>
    <w:p>
      <w:pPr>
        <w:pStyle w:val="BodyText"/>
      </w:pPr>
      <w:r>
        <w:t xml:space="preserve">Dear Hiring Committee,</w:t>
      </w:r>
    </w:p>
    <w:p>
      <w:pPr>
        <w:pStyle w:val="BodyText"/>
      </w:pPr>
      <w:r>
        <w:t xml:space="preserve">It is with profound enthusiasm that I submit my application for the Oceanographer Internship position at the National Institute of Oceanography in India Mumbai. As a dedicated marine science student at Goa University with a specialization in Physical Oceanography, I have long admired NIO's pioneering research on the Arabian Sea ecosystem—a critical frontier for understanding climate change impacts on our coastline. This internship represents not merely an academic opportunity but a vital step toward contributing to India's oceanographic advancement from its most strategic coastal hub: Mumbai.</w:t>
      </w:r>
    </w:p>
    <w:p>
      <w:pPr>
        <w:pStyle w:val="BodyText"/>
      </w:pPr>
      <w:r>
        <w:t xml:space="preserve">My academic journey has been meticulously aligned with the requirements of this Oceanographer internship. During my undergraduate studies, I completed coursework spanning marine biogeochemistry, remote sensing for ocean monitoring, and physical ocean dynamics—directly complementing NIO's focus on monsoon-driven circulation patterns in the Indian Ocean. My final-year research project on "Coastal Upwelling Dynamics Along the Maharashtra Coast" involved analyzing satellite sea surface temperature data from the Indian Space Research Organisation (ISRO) and conducting fieldwork along Mumbai's shoreline, where I collected 150+ water column samples using CTD sensors. This experience revealed how intricate ocean-atmosphere interactions in Mumbai's vicinity directly influence coastal biodiversity and fisheries—issues central to NIO's mission. I quantified a 40% seasonal variation in chlorophyll-a concentration near the Thane Creek estuary, findings that were presented at the Indian Oceanographic Society Conference (2023), underscoring my commitment to field-based oceanographic analysis.</w:t>
      </w:r>
    </w:p>
    <w:p>
      <w:pPr>
        <w:pStyle w:val="BodyText"/>
      </w:pPr>
      <w:r>
        <w:t xml:space="preserve">What particularly draws me to this internship opportunity in India Mumbai is its unparalleled strategic location. Mumbai's position as a metropolis straddling the Arabian Sea places it at the epicenter of critical oceanographic phenomena: monsoon-driven currents, coastal erosion patterns affecting 1,200 km of Indian coastline, and emerging challenges from marine plastic pollution. NIO's research vessels frequently operate from Mumbai Port—home to India's largest deep-sea port and a hub for international maritime activities. Being embedded in this environment would allow me to directly contribute to projects like the ongoing "Mumbai Coastal Resilience Initiative" that assesses sea-level rise impacts on critical infrastructure, including the city's power plants and port operations. I am eager to support data collection efforts during NIO's annual winter cruise along the Konkan coast, where my proficiency in handling hydrographic instruments would be immediately valuable.</w:t>
      </w:r>
    </w:p>
    <w:p>
      <w:pPr>
        <w:pStyle w:val="BodyText"/>
      </w:pPr>
      <w:r>
        <w:t xml:space="preserve">My technical competencies extend beyond academic coursework. I am proficient in Ocean Data Analysis Toolkit (ODAT), MATLAB for time-series analysis, and GIS software including QGIS for mapping oceanic fronts. During a prior summer internship with the Central Marine Fisheries Research Institute (CMFRI) in Kochi, I processed 200+ bathymetric datasets using ArcGIS to identify potential marine protected zones—skills directly transferable to NIO's seafloor mapping projects. Additionally, I've trained in safe field sampling protocols through the Indian National Centre for Ocean Information Services (INCOIS), ensuring all my work meets rigorous scientific standards. I understand that this Oceanographer internship demands precision in data handling and ethical field practices—a principle I uphold rigorously, as evidenced by my adherence to ISO 14001 environmental management standards during coastal surveys.</w:t>
      </w:r>
    </w:p>
    <w:p>
      <w:pPr>
        <w:pStyle w:val="BodyText"/>
      </w:pPr>
      <w:r>
        <w:t xml:space="preserve">India's commitment to ocean governance resonates deeply with my professional ethos. The National Marine Pollution Control Programme and India's recently launched "Sagar Mala" initiative highlight the nation's strategic investment in sustainable ocean development—a vision I wish to advance through hands-on experience at NIO. Mumbai, as India's financial capital, provides a unique vantage point to observe how marine science informs policy decisions affecting millions. For instance, understanding how cyclone-induced oceanic disturbances impact Mumbai's port traffic could directly contribute to the city's climate adaptation strategies. This internship would position me to learn from NIO scientists who have published groundbreaking work on Indian Ocean Dipole variability and monsoon predictability—topics I aim to explore further during my tenure.</w:t>
      </w:r>
    </w:p>
    <w:p>
      <w:pPr>
        <w:pStyle w:val="BodyText"/>
      </w:pPr>
      <w:r>
        <w:t xml:space="preserve">I am particularly impressed by NIO's collaboration with international bodies like the Intergovernmental Oceanographic Commission (IOC) of UNESCO, which underscores Mumbai's role in global ocean science networks. I would be honored to support initiatives such as the Indian Ocean Global Climate Observing System (IOGCOS), contributing to datasets used by climate models that inform UN Sustainable Development Goal 14 (Life Below Water). My fluency in English and conversational Marathi enables seamless collaboration with local coastal communities—a skill vital for fieldwork along Mumbai's diverse shorelines. I have already begun preparing for this role by studying NIO's latest publications on "Mumbai Coastal Erosion Hotspots" and attending webinars hosted by their team.</w:t>
      </w:r>
    </w:p>
    <w:p>
      <w:pPr>
        <w:pStyle w:val="BodyText"/>
      </w:pPr>
      <w:r>
        <w:t xml:space="preserve">My academic record reflects consistent excellence: a CGPA of 8.7/10 with honors in my major, and I maintain active membership in the Student Oceanographic Society. Beyond technical skills, I bring collaborative energy—I led a campus initiative that mobilized 50+ students for coastal clean-ups at Juhu Beach during Mumbai's annual monsoon season. This demonstrated not only environmental stewardship but also practical experience in coordinating field operations amid challenging urban coastal conditions.</w:t>
      </w:r>
    </w:p>
    <w:p>
      <w:pPr>
        <w:pStyle w:val="BodyText"/>
      </w:pPr>
      <w:r>
        <w:t xml:space="preserve">As I prepare to graduate this June, I envision this Oceanographer internship as the catalyst for a career dedicated to India's oceanic future. Mumbai's dynamic marine environment offers an unmatched laboratory for studying climate-resilient solutions—from mangrove restoration projects in Versova to deep-ocean exploration near the Saurashtra coast. The prospect of contributing to NIO's legacy of advancing marine science in India Mumbai fills me with purpose, as I believe that our nation's ocean wealth must be managed with equal parts scientific rigor and cultural respect for the sea—a philosophy deeply ingrained in Indian maritime traditions.</w:t>
      </w:r>
    </w:p>
    <w:p>
      <w:pPr>
        <w:pStyle w:val="BodyText"/>
      </w:pPr>
      <w:r>
        <w:t xml:space="preserve">I have attached my resume detailing additional qualifications and academic transcripts. I welcome the opportunity to discuss how my skills in oceanographic data analysis, fieldwork execution, and passion for India's coastal sustainability can support NIO's mission. Thank you for considering my application for this pivotal role within the heart of India Mumbai's marine research ecosystem.</w:t>
      </w:r>
    </w:p>
    <w:p>
      <w:pPr>
        <w:pStyle w:val="BodyText"/>
      </w:pPr>
      <w:r>
        <w:t xml:space="preserve">Sincerely,</w:t>
      </w:r>
      <w:r>
        <w:br/>
      </w:r>
      <w:r>
        <w:br/>
      </w:r>
      <w:r>
        <w:t xml:space="preserve">[Your Full Name]</w:t>
      </w:r>
      <w:r>
        <w:br/>
      </w:r>
      <w:r>
        <w:t xml:space="preserve">Department of Marine Sciences</w:t>
      </w:r>
      <w:r>
        <w:br/>
      </w:r>
      <w:r>
        <w:t xml:space="preserve">Goa University, Goa, India</w:t>
      </w:r>
      <w:r>
        <w:br/>
      </w:r>
      <w:r>
        <w:t xml:space="preserve">Email: your.email@university.edu | Phone: +91 XXXXXXXXXX</w:t>
      </w:r>
    </w:p>
    <w:p>
      <w:pPr>
        <w:pStyle w:val="BodyText"/>
      </w:pPr>
      <w:r>
        <w:t xml:space="preserve">This Internship Application Letter has been carefully crafted to reflect my profound commitment to oceanographic research within the context of India Mumbai, aligning with NIO's strategic objectives for marine science advanc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dc:title>
  <dc:creator/>
  <dc:language>en</dc:language>
  <cp:keywords/>
  <dcterms:created xsi:type="dcterms:W3CDTF">2026-07-20T14:32:37Z</dcterms:created>
  <dcterms:modified xsi:type="dcterms:W3CDTF">2026-07-20T14:32:37Z</dcterms:modified>
</cp:coreProperties>
</file>

<file path=docProps/custom.xml><?xml version="1.0" encoding="utf-8"?>
<Properties xmlns="http://schemas.openxmlformats.org/officeDocument/2006/custom-properties" xmlns:vt="http://schemas.openxmlformats.org/officeDocument/2006/docPropsVTypes"/>
</file>